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BB71C" w14:textId="16A69DBF" w:rsidR="00DB477D" w:rsidRPr="00055259" w:rsidRDefault="00331A3F" w:rsidP="003C4367">
      <w:pPr>
        <w:spacing w:after="0" w:line="360" w:lineRule="auto"/>
        <w:ind w:right="26"/>
        <w:jc w:val="right"/>
        <w:rPr>
          <w:rFonts w:ascii="Cambria" w:hAnsi="Cambria" w:cs="Times New Roman"/>
          <w:i/>
          <w:iCs/>
          <w:color w:val="C00000"/>
          <w:sz w:val="20"/>
          <w:szCs w:val="20"/>
        </w:rPr>
      </w:pPr>
      <w:r w:rsidRPr="00C6308A">
        <w:rPr>
          <w:rFonts w:ascii="FMAbhaya" w:hAnsi="FMAbhaya" w:cs="Times New Roman"/>
          <w:b/>
          <w:bCs/>
          <w:i/>
          <w:iCs/>
        </w:rPr>
        <w:t xml:space="preserve">Tnf.a </w:t>
      </w:r>
      <w:bookmarkStart w:id="0" w:name="_Hlk138019768"/>
      <w:r w:rsidR="001D3F2B" w:rsidRPr="00C6308A">
        <w:rPr>
          <w:rFonts w:ascii="FMAbhaya" w:hAnsi="FMAbhaya" w:cs="Times New Roman"/>
          <w:b/>
          <w:bCs/>
          <w:i/>
          <w:iCs/>
        </w:rPr>
        <w:t xml:space="preserve">idrixfCIamfhys </w:t>
      </w:r>
      <w:r w:rsidR="001D3F2B" w:rsidRPr="00C6308A">
        <w:rPr>
          <w:rFonts w:ascii="Cambria" w:hAnsi="Cambria" w:cs="Times New Roman"/>
          <w:b/>
          <w:bCs/>
          <w:i/>
          <w:iCs/>
        </w:rPr>
        <w:t>(Abstract)</w:t>
      </w:r>
      <w:r w:rsidR="00FE6977">
        <w:rPr>
          <w:rFonts w:ascii="FMAbhaya" w:hAnsi="FMAbhaya" w:cs="Times New Roman"/>
          <w:b/>
          <w:bCs/>
          <w:i/>
          <w:iCs/>
        </w:rPr>
        <w:t xml:space="preserve"> </w:t>
      </w:r>
      <w:r w:rsidR="00037589" w:rsidRPr="00C6308A">
        <w:rPr>
          <w:rFonts w:ascii="FMAbhaya" w:hAnsi="FMAbhaya" w:cs="Times New Roman"/>
          <w:b/>
          <w:bCs/>
          <w:i/>
          <w:iCs/>
        </w:rPr>
        <w:t xml:space="preserve">Ydia;%Sh </w:t>
      </w:r>
      <w:r w:rsidR="008A1953" w:rsidRPr="00C6308A">
        <w:rPr>
          <w:rFonts w:ascii="FMAbhaya" w:hAnsi="FMAbhaya" w:cs="Times New Roman"/>
          <w:b/>
          <w:bCs/>
          <w:i/>
          <w:iCs/>
        </w:rPr>
        <w:t>m:h</w:t>
      </w:r>
      <w:bookmarkEnd w:id="0"/>
      <w:r w:rsidR="00475F36">
        <w:rPr>
          <w:rFonts w:ascii="FMAbhaya" w:hAnsi="FMAbhaya" w:cs="Times New Roman"/>
          <w:b/>
          <w:bCs/>
          <w:i/>
          <w:iCs/>
        </w:rPr>
        <w:t xml:space="preserve"> fuys ,sh</w:t>
      </w:r>
      <w:r w:rsidR="00037589" w:rsidRPr="00C6308A">
        <w:rPr>
          <w:rFonts w:ascii="FMAbhaya" w:hAnsi="FMAbhaya" w:cs="Times New Roman"/>
          <w:b/>
          <w:bCs/>
          <w:i/>
          <w:iCs/>
        </w:rPr>
        <w:t>kak</w:t>
      </w:r>
      <w:r w:rsidR="00DB477D" w:rsidRPr="00C6308A">
        <w:rPr>
          <w:rFonts w:ascii="Cambria" w:hAnsi="Cambria" w:cs="Times New Roman"/>
          <w:i/>
          <w:iCs/>
        </w:rPr>
        <w:t xml:space="preserve"> </w:t>
      </w:r>
    </w:p>
    <w:p w14:paraId="32DDFEE8" w14:textId="619F61A8" w:rsidR="003C31D8" w:rsidRDefault="00EE733D" w:rsidP="005B2ADB">
      <w:pPr>
        <w:spacing w:after="0" w:line="240" w:lineRule="auto"/>
        <w:jc w:val="right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r w:rsidRPr="00EE733D">
        <w:rPr>
          <w:rFonts w:ascii="FMAbhaya" w:hAnsi="FMAbhaya"/>
          <w:b/>
          <w:bCs/>
        </w:rPr>
        <w:t xml:space="preserve">idrixfCIamfhys </w:t>
      </w:r>
      <w:r w:rsidRPr="00EE733D">
        <w:rPr>
          <w:rFonts w:ascii="Cambria" w:hAnsi="Cambria"/>
          <w:b/>
          <w:bCs/>
        </w:rPr>
        <w:t>(Abstract)</w:t>
      </w:r>
      <w:r w:rsidRPr="00EE733D">
        <w:rPr>
          <w:rFonts w:ascii="FMAbhaya" w:hAnsi="FMAbhaya"/>
          <w:b/>
          <w:bCs/>
        </w:rPr>
        <w:t xml:space="preserve"> Ydia;%Sh m:h</w:t>
      </w:r>
      <w:r w:rsidRPr="00EE733D">
        <w:rPr>
          <w:rFonts w:ascii="FMAbabld" w:hAnsi="FMAbabld"/>
          <w:b/>
          <w:bCs/>
        </w:rPr>
        <w:t xml:space="preserve"> </w:t>
      </w:r>
      <w:r w:rsidR="00C6308A" w:rsidRPr="00C6308A">
        <w:rPr>
          <w:rFonts w:ascii="FMAbabld" w:hAnsi="FMAbabld"/>
          <w:b/>
          <w:bCs/>
        </w:rPr>
        <w:t>(</w:t>
      </w:r>
      <w:r w:rsidR="00754D8B">
        <w:rPr>
          <w:rFonts w:ascii="FMAbhaya" w:hAnsi="FMAbhaya"/>
          <w:b/>
          <w:bCs/>
        </w:rPr>
        <w:t xml:space="preserve"> </w:t>
      </w:r>
      <w:r w:rsidR="003C31D8" w:rsidRPr="007C4744">
        <w:rPr>
          <w:rFonts w:ascii="Cambria" w:hAnsi="Cambria"/>
          <w:i/>
          <w:iCs/>
          <w:color w:val="C00000"/>
          <w:sz w:val="20"/>
          <w:szCs w:val="20"/>
        </w:rPr>
        <w:t>[</w:t>
      </w:r>
      <w:r w:rsidR="00754D8B" w:rsidRPr="007C4744">
        <w:rPr>
          <w:rFonts w:ascii="FMAbhaya" w:hAnsi="FMAbhaya" w:cs="Times New Roman"/>
          <w:i/>
          <w:iCs/>
          <w:color w:val="C00000"/>
          <w:sz w:val="20"/>
          <w:szCs w:val="20"/>
        </w:rPr>
        <w:t>bx.%Sis NdIdfj</w:t>
      </w:r>
      <w:r w:rsidR="00754D8B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ka" </w:t>
      </w:r>
      <w:r w:rsidR="003C31D8" w:rsidRPr="003C31D8">
        <w:rPr>
          <w:rFonts w:ascii="FMAbhaya" w:hAnsi="FMAbhaya"/>
          <w:i/>
          <w:iCs/>
          <w:color w:val="C00000"/>
          <w:sz w:val="20"/>
          <w:szCs w:val="20"/>
        </w:rPr>
        <w:t>f*dfkdrej(</w:t>
      </w:r>
      <w:r w:rsidR="00C6308A">
        <w:rPr>
          <w:rFonts w:ascii="FMAbhaya" w:hAnsi="FMAbhaya"/>
          <w:i/>
          <w:iCs/>
          <w:color w:val="C00000"/>
          <w:sz w:val="20"/>
          <w:szCs w:val="20"/>
        </w:rPr>
        <w:t xml:space="preserve"> </w:t>
      </w:r>
      <w:r w:rsidR="003C31D8">
        <w:rPr>
          <w:rFonts w:ascii="Cambria" w:hAnsi="Cambria"/>
          <w:i/>
          <w:iCs/>
          <w:color w:val="C00000"/>
          <w:sz w:val="20"/>
          <w:szCs w:val="20"/>
        </w:rPr>
        <w:t xml:space="preserve"> </w:t>
      </w:r>
      <w:r w:rsidR="003C31D8" w:rsidRPr="007C4744">
        <w:rPr>
          <w:rFonts w:ascii="Cambria" w:hAnsi="Cambria" w:cs="Times New Roman"/>
          <w:i/>
          <w:iCs/>
          <w:color w:val="C00000"/>
          <w:sz w:val="20"/>
          <w:szCs w:val="20"/>
        </w:rPr>
        <w:t>Cambria</w:t>
      </w:r>
      <w:r w:rsidR="003C31D8">
        <w:rPr>
          <w:rFonts w:ascii="Cambria" w:hAnsi="Cambria" w:cs="Times New Roman"/>
          <w:i/>
          <w:iCs/>
          <w:color w:val="C00000"/>
          <w:sz w:val="20"/>
          <w:szCs w:val="20"/>
        </w:rPr>
        <w:t>,</w:t>
      </w:r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 xml:space="preserve"> wl=re m%udKh 10" </w:t>
      </w:r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by&lt; ol=Kq fl&lt;jr" we, wl=re</w:t>
      </w:r>
      <w:r w:rsidR="003C31D8">
        <w:rPr>
          <w:rFonts w:ascii="FMAbhaya" w:hAnsi="FMAbhaya" w:cs="Times New Roman"/>
          <w:i/>
          <w:iCs/>
          <w:color w:val="C00000"/>
          <w:sz w:val="20"/>
          <w:szCs w:val="20"/>
        </w:rPr>
        <w:t>&amp;</w:t>
      </w:r>
    </w:p>
    <w:p w14:paraId="03A171D9" w14:textId="7B9233E6" w:rsidR="003059E8" w:rsidRPr="00C87831" w:rsidRDefault="00BF52DD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r w:rsidRPr="00C87831">
        <w:rPr>
          <w:rFonts w:ascii="FMAbhaya" w:hAnsi="FMAbhaya"/>
          <w:b/>
          <w:bCs/>
          <w:color w:val="7B7B7B" w:themeColor="accent3" w:themeShade="BF"/>
          <w:sz w:val="44"/>
          <w:szCs w:val="44"/>
        </w:rPr>
        <w:t>wdlD;sh</w:t>
      </w:r>
    </w:p>
    <w:p w14:paraId="0E93197C" w14:textId="7AD06276" w:rsidR="00910010" w:rsidRPr="00910010" w:rsidRDefault="00E8609E" w:rsidP="007B421F">
      <w:pPr>
        <w:spacing w:after="0" w:line="360" w:lineRule="auto"/>
        <w:jc w:val="center"/>
        <w:rPr>
          <w:rFonts w:ascii="FMAbhaya" w:hAnsi="FMAbhaya"/>
          <w:color w:val="C00000"/>
          <w:sz w:val="24"/>
          <w:szCs w:val="24"/>
        </w:rPr>
      </w:pPr>
      <w:bookmarkStart w:id="1" w:name="_Hlk138019687"/>
      <w:r w:rsidRPr="00E8609E">
        <w:rPr>
          <w:rFonts w:ascii="FMAbhaya" w:hAnsi="FMAbhaya"/>
          <w:b/>
          <w:bCs/>
          <w:sz w:val="28"/>
          <w:szCs w:val="28"/>
        </w:rPr>
        <w:t>idrixfCIam</w:t>
      </w:r>
      <w:r w:rsidRPr="00E8609E">
        <w:rPr>
          <w:rFonts w:ascii="FMAbhaya" w:hAnsi="FMAbhaya" w:cstheme="minorHAnsi"/>
          <w:b/>
          <w:bCs/>
          <w:sz w:val="28"/>
          <w:szCs w:val="28"/>
        </w:rPr>
        <w:t>fhy</w:t>
      </w:r>
      <w:bookmarkEnd w:id="1"/>
      <w:r w:rsidRPr="00E8609E">
        <w:rPr>
          <w:rFonts w:ascii="FMAbhaya" w:hAnsi="FMAbhaya" w:cstheme="minorHAnsi"/>
          <w:b/>
          <w:bCs/>
          <w:sz w:val="28"/>
          <w:szCs w:val="28"/>
        </w:rPr>
        <w:t>s</w:t>
      </w:r>
      <w:r w:rsidRPr="00E8609E">
        <w:rPr>
          <w:rFonts w:ascii="FMAbhaya" w:hAnsi="FMAbhaya"/>
          <w:b/>
          <w:bCs/>
          <w:sz w:val="28"/>
          <w:szCs w:val="28"/>
        </w:rPr>
        <w:t xml:space="preserve"> ^</w:t>
      </w:r>
      <w:r w:rsidRPr="00E8609E">
        <w:rPr>
          <w:rFonts w:ascii="Book Antiqua" w:hAnsi="Book Antiqua"/>
          <w:b/>
          <w:bCs/>
          <w:sz w:val="24"/>
          <w:szCs w:val="24"/>
        </w:rPr>
        <w:t xml:space="preserve">Abstract) </w:t>
      </w:r>
      <w:r w:rsidR="00CC5E27" w:rsidRPr="00E8609E">
        <w:rPr>
          <w:rFonts w:ascii="FMAbhaya" w:hAnsi="FMAbhaya" w:cstheme="minorHAnsi"/>
          <w:b/>
          <w:bCs/>
          <w:sz w:val="28"/>
          <w:szCs w:val="28"/>
        </w:rPr>
        <w:t>ud</w:t>
      </w:r>
      <w:r w:rsidR="00CC5E27" w:rsidRPr="006D30BE">
        <w:rPr>
          <w:rFonts w:ascii="FMAbhaya" w:hAnsi="FMAbhaya" w:cstheme="minorHAnsi"/>
          <w:b/>
          <w:bCs/>
          <w:sz w:val="28"/>
          <w:szCs w:val="28"/>
        </w:rPr>
        <w:t>;Dldj</w:t>
      </w:r>
      <w:r w:rsidR="002B56B0">
        <w:rPr>
          <w:rFonts w:ascii="FMAbabld" w:hAnsi="FMAbabld" w:cstheme="minorHAnsi"/>
          <w:b/>
          <w:bCs/>
          <w:sz w:val="28"/>
          <w:szCs w:val="28"/>
        </w:rPr>
        <w:t>(</w:t>
      </w:r>
      <w:r w:rsidR="00CC5E27" w:rsidRPr="006D30BE">
        <w:rPr>
          <w:rFonts w:cstheme="minorHAnsi"/>
          <w:b/>
          <w:bCs/>
          <w:sz w:val="28"/>
          <w:szCs w:val="28"/>
        </w:rPr>
        <w:t xml:space="preserve"> 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[</w:t>
      </w:r>
      <w:r w:rsidR="00F552D0" w:rsidRPr="00F552D0">
        <w:rPr>
          <w:rFonts w:ascii="FMAbhaya" w:hAnsi="FMAbhaya" w:cstheme="minorHAnsi"/>
          <w:b/>
          <w:bCs/>
          <w:color w:val="C00000"/>
          <w:sz w:val="28"/>
          <w:szCs w:val="28"/>
        </w:rPr>
        <w:t>f*dfkdrej(</w:t>
      </w:r>
      <w:r w:rsidR="00F552D0" w:rsidRPr="00F552D0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t*a tï wN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wl=re m%udK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2D2624">
        <w:rPr>
          <w:rFonts w:ascii="FMAbhaya" w:hAnsi="FMAbhaya" w:cstheme="minorHAnsi"/>
          <w:b/>
          <w:bCs/>
          <w:color w:val="C00000"/>
          <w:sz w:val="28"/>
          <w:szCs w:val="28"/>
        </w:rPr>
        <w:t>14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A226FA" w:rsidRPr="007A533E">
        <w:rPr>
          <w:rFonts w:ascii="Cambria" w:hAnsi="Cambria"/>
          <w:b/>
          <w:color w:val="C00000"/>
          <w:sz w:val="24"/>
          <w:szCs w:val="24"/>
        </w:rPr>
        <w:t>Bold</w:t>
      </w:r>
      <w:r w:rsidR="00A226FA" w:rsidRPr="00FD7022">
        <w:rPr>
          <w:rFonts w:ascii="Times New Roman" w:hAnsi="Times New Roman"/>
          <w:b/>
          <w:color w:val="C00000"/>
          <w:sz w:val="24"/>
          <w:szCs w:val="24"/>
        </w:rPr>
        <w:t>,</w:t>
      </w:r>
      <w:r w:rsidR="00A226FA">
        <w:rPr>
          <w:rFonts w:ascii="Times New Roman" w:hAnsi="Times New Roman"/>
          <w:b/>
          <w:color w:val="C00000"/>
          <w:sz w:val="24"/>
          <w:szCs w:val="24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fma&lt;s w;r mr;rh</w:t>
      </w:r>
      <w:r w:rsidR="00C35693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1'5</w:t>
      </w:r>
      <w:r w:rsidR="009461FE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uOH.; úh hq;=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]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br/>
      </w:r>
    </w:p>
    <w:p w14:paraId="1A7C7414" w14:textId="7F19B7E1" w:rsidR="004A1628" w:rsidRDefault="0056687F" w:rsidP="007E33D7">
      <w:pPr>
        <w:spacing w:after="0" w:line="360" w:lineRule="auto"/>
        <w:jc w:val="both"/>
        <w:rPr>
          <w:rFonts w:ascii="FMAbhaya" w:hAnsi="FMAbhaya"/>
          <w:b/>
          <w:bCs/>
          <w:sz w:val="24"/>
          <w:szCs w:val="24"/>
        </w:rPr>
      </w:pPr>
      <w:r w:rsidRPr="0056687F">
        <w:rPr>
          <w:rFonts w:ascii="FMAbhaya" w:hAnsi="FMAbhaya"/>
          <w:b/>
          <w:bCs/>
          <w:sz w:val="24"/>
          <w:szCs w:val="24"/>
        </w:rPr>
        <w:t>idrixfCIam</w:t>
      </w:r>
      <w:r>
        <w:rPr>
          <w:rFonts w:ascii="FMAbhaya" w:hAnsi="FMAbhaya"/>
          <w:b/>
          <w:bCs/>
          <w:sz w:val="24"/>
          <w:szCs w:val="24"/>
        </w:rPr>
        <w:t>h</w:t>
      </w:r>
    </w:p>
    <w:p w14:paraId="3C4553B5" w14:textId="24D85688" w:rsidR="008C0193" w:rsidRDefault="0056687F" w:rsidP="007E33D7">
      <w:pPr>
        <w:spacing w:after="0" w:line="360" w:lineRule="auto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56687F">
        <w:rPr>
          <w:rFonts w:ascii="FMAbhaya" w:hAnsi="FMAbhaya"/>
          <w:sz w:val="24"/>
          <w:szCs w:val="24"/>
        </w:rPr>
        <w:t xml:space="preserve">idrixfCIamfhys </w:t>
      </w:r>
      <w:r w:rsidR="00A84B86">
        <w:rPr>
          <w:rFonts w:ascii="FMAbhaya" w:hAnsi="FMAbhaya"/>
          <w:sz w:val="24"/>
          <w:szCs w:val="24"/>
        </w:rPr>
        <w:t>wka;</w:t>
      </w:r>
      <w:r w:rsidR="00A84B86" w:rsidRPr="00A84B86">
        <w:rPr>
          <w:rFonts w:ascii="FMAbhaya" w:hAnsi="FMAbhaya"/>
          <w:sz w:val="24"/>
          <w:szCs w:val="24"/>
        </w:rPr>
        <w:t>¾</w:t>
      </w:r>
      <w:r w:rsidR="00A84B86">
        <w:rPr>
          <w:rFonts w:ascii="FMAbhaya" w:hAnsi="FMAbhaya"/>
          <w:sz w:val="24"/>
          <w:szCs w:val="24"/>
        </w:rPr>
        <w:t xml:space="preserve">.;h$fm&lt;( jpk </w:t>
      </w:r>
      <w:r w:rsidR="000D1768" w:rsidRPr="000D1768">
        <w:rPr>
          <w:rFonts w:ascii="FMAbhaya" w:hAnsi="FMAbhaya"/>
        </w:rPr>
        <w:t>250-300</w:t>
      </w:r>
      <w:r w:rsidR="000C5EBD">
        <w:rPr>
          <w:rFonts w:ascii="FMAbhaya" w:hAnsi="FMAbhaya"/>
        </w:rPr>
        <w:t>la w;r úh hq;=h'</w:t>
      </w:r>
      <w:r w:rsidR="000C5EBD">
        <w:t xml:space="preserve"> </w:t>
      </w:r>
      <w:r w:rsidR="008C0193">
        <w:t xml:space="preserve"> </w:t>
      </w:r>
      <w:r w:rsidR="008C0193" w:rsidRPr="00910010">
        <w:rPr>
          <w:rFonts w:ascii="Cambria" w:hAnsi="Cambria"/>
          <w:color w:val="C00000"/>
          <w:sz w:val="24"/>
          <w:szCs w:val="24"/>
        </w:rPr>
        <w:t>[</w:t>
      </w:r>
      <w:r w:rsidR="00A6257D" w:rsidRPr="00A6257D">
        <w:rPr>
          <w:rFonts w:ascii="FMAbhaya" w:hAnsi="FMAbhaya"/>
          <w:color w:val="C00000"/>
          <w:sz w:val="24"/>
          <w:szCs w:val="24"/>
        </w:rPr>
        <w:t>f*dfkdrej(</w:t>
      </w:r>
      <w:r w:rsidR="00A6257D" w:rsidRPr="00A6257D">
        <w:rPr>
          <w:rFonts w:ascii="Cambria" w:hAnsi="Cambria"/>
          <w:color w:val="C00000"/>
          <w:sz w:val="24"/>
          <w:szCs w:val="24"/>
        </w:rPr>
        <w:t xml:space="preserve"> </w:t>
      </w:r>
      <w:r w:rsidR="008C0193" w:rsidRPr="00910010">
        <w:rPr>
          <w:rFonts w:ascii="FMAbhaya" w:hAnsi="FMAbhaya"/>
          <w:color w:val="C00000"/>
          <w:sz w:val="24"/>
          <w:szCs w:val="24"/>
        </w:rPr>
        <w:t>t*a tï wNh</w:t>
      </w:r>
      <w:r w:rsidR="008C0193">
        <w:rPr>
          <w:rFonts w:ascii="FMAbhaya" w:hAnsi="FMAbhaya"/>
          <w:color w:val="C00000"/>
          <w:sz w:val="24"/>
          <w:szCs w:val="24"/>
        </w:rPr>
        <w:t>"</w:t>
      </w:r>
      <w:r w:rsidR="008C0193" w:rsidRPr="00910010">
        <w:rPr>
          <w:rFonts w:ascii="FMAbhaya" w:hAnsi="FMAbhaya"/>
          <w:color w:val="C00000"/>
          <w:sz w:val="24"/>
          <w:szCs w:val="24"/>
        </w:rPr>
        <w:t xml:space="preserve"> wl=re m%udKh 1</w:t>
      </w:r>
      <w:r w:rsidR="008C0193">
        <w:rPr>
          <w:rFonts w:ascii="FMAbhaya" w:hAnsi="FMAbhaya"/>
          <w:color w:val="C00000"/>
          <w:sz w:val="24"/>
          <w:szCs w:val="24"/>
        </w:rPr>
        <w:t>2"</w:t>
      </w:r>
      <w:r w:rsidR="008C0193" w:rsidRPr="00910010">
        <w:rPr>
          <w:rFonts w:ascii="FMAbhaya" w:hAnsi="FMAbhaya"/>
          <w:color w:val="C00000"/>
          <w:sz w:val="24"/>
          <w:szCs w:val="24"/>
        </w:rPr>
        <w:t xml:space="preserve"> fma&lt;s w;r mr;rh </w:t>
      </w:r>
      <w:r w:rsidR="008C0193" w:rsidRPr="00910010">
        <w:rPr>
          <w:rFonts w:ascii="Times New Roman" w:hAnsi="Times New Roman" w:cs="Times New Roman"/>
          <w:color w:val="C00000"/>
          <w:sz w:val="24"/>
          <w:szCs w:val="24"/>
        </w:rPr>
        <w:t>1</w:t>
      </w:r>
      <w:r w:rsidR="008C0193">
        <w:rPr>
          <w:rFonts w:ascii="Times New Roman" w:hAnsi="Times New Roman" w:cs="Times New Roman"/>
          <w:color w:val="C00000"/>
          <w:sz w:val="24"/>
          <w:szCs w:val="24"/>
        </w:rPr>
        <w:t>.5</w:t>
      </w:r>
      <w:r w:rsidR="008C0193" w:rsidRPr="00914BE3">
        <w:rPr>
          <w:rFonts w:ascii="Cambria" w:hAnsi="Cambria" w:cs="Times New Roman"/>
          <w:color w:val="C00000"/>
          <w:sz w:val="24"/>
          <w:szCs w:val="24"/>
        </w:rPr>
        <w:t xml:space="preserve">, </w:t>
      </w:r>
      <w:r w:rsidR="008C0193" w:rsidRPr="00914BE3">
        <w:rPr>
          <w:rFonts w:ascii="Cambria" w:hAnsi="Cambria"/>
          <w:color w:val="C00000"/>
        </w:rPr>
        <w:t>Justify</w:t>
      </w:r>
      <w:r w:rsidR="008C0193"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p w14:paraId="4AA9204B" w14:textId="7000C01D" w:rsidR="003059E8" w:rsidRDefault="003059E8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28B12FC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0D95810" w14:textId="3AC197BF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321ADF">
        <w:rPr>
          <w:rFonts w:ascii="FMAbhaya" w:hAnsi="FMAbhaya"/>
          <w:sz w:val="24"/>
          <w:szCs w:val="24"/>
        </w:rPr>
        <w:t>Tnf.a idrixfCIamh fuys we;=&lt;;a lrkak'</w:t>
      </w:r>
    </w:p>
    <w:p w14:paraId="2BB9129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97BAB1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EDF6FDE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3825EF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109D14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A94354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DA6DCC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C91963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1F400D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ACEA73F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648279A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2A2103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1107F65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2B4DBB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17C02A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E7256D4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1E8C407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E4B823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592E4DE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3A9C3D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4FF4E4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5548B968" w14:textId="2EC92D7C" w:rsidR="008C0193" w:rsidRPr="003059E8" w:rsidRDefault="001B4DC6" w:rsidP="0072358E">
      <w:pPr>
        <w:spacing w:after="0" w:line="240" w:lineRule="auto"/>
        <w:ind w:left="1080" w:hanging="1080"/>
        <w:jc w:val="both"/>
        <w:rPr>
          <w:rFonts w:ascii="Cambria" w:hAnsi="Cambria"/>
          <w:sz w:val="24"/>
          <w:szCs w:val="24"/>
        </w:rPr>
      </w:pPr>
      <w:r w:rsidRPr="007F7C43">
        <w:rPr>
          <w:rFonts w:ascii="FMAbhaya" w:hAnsi="FMAbhaya" w:cs="Iskoola Pota"/>
          <w:b/>
          <w:bCs/>
          <w:sz w:val="24"/>
          <w:szCs w:val="24"/>
        </w:rPr>
        <w:t>uqLH mo</w:t>
      </w:r>
      <w:r>
        <w:rPr>
          <w:rFonts w:ascii="FMAbhaya" w:hAnsi="FMAbhaya" w:cs="Iskoola Pota"/>
          <w:b/>
          <w:bCs/>
          <w:sz w:val="24"/>
          <w:szCs w:val="24"/>
        </w:rPr>
        <w:t xml:space="preserve"> -</w:t>
      </w:r>
      <w:r>
        <w:rPr>
          <w:rFonts w:ascii="Cambria" w:hAnsi="Cambria"/>
          <w:color w:val="C00000"/>
          <w:sz w:val="24"/>
          <w:szCs w:val="24"/>
        </w:rPr>
        <w:t xml:space="preserve"> </w:t>
      </w:r>
      <w:r w:rsidRPr="00910010">
        <w:rPr>
          <w:rFonts w:ascii="Cambria" w:hAnsi="Cambria"/>
          <w:color w:val="C00000"/>
          <w:sz w:val="24"/>
          <w:szCs w:val="24"/>
        </w:rPr>
        <w:t>[</w:t>
      </w:r>
      <w:r w:rsidRPr="001B4DC6">
        <w:rPr>
          <w:rFonts w:ascii="FMAbhaya" w:hAnsi="FMAbhaya"/>
          <w:color w:val="C00000"/>
          <w:sz w:val="24"/>
          <w:szCs w:val="24"/>
        </w:rPr>
        <w:t>wldrd§ ms&lt;sfj</w:t>
      </w:r>
      <w:r w:rsidR="001A28CA">
        <w:rPr>
          <w:rFonts w:ascii="FMAbhaya" w:hAnsi="FMAbhaya"/>
          <w:color w:val="C00000"/>
          <w:sz w:val="24"/>
          <w:szCs w:val="24"/>
        </w:rPr>
        <w:t>&lt;</w:t>
      </w:r>
      <w:r w:rsidRPr="001B4DC6">
        <w:rPr>
          <w:rFonts w:ascii="FMAbhaya" w:hAnsi="FMAbhaya"/>
          <w:color w:val="C00000"/>
          <w:sz w:val="24"/>
          <w:szCs w:val="24"/>
        </w:rPr>
        <w:t>g</w:t>
      </w:r>
      <w:r>
        <w:rPr>
          <w:rFonts w:ascii="FMAbhaya" w:hAnsi="FMAbhaya"/>
          <w:color w:val="C00000"/>
          <w:sz w:val="24"/>
          <w:szCs w:val="24"/>
        </w:rPr>
        <w:t xml:space="preserve">" </w:t>
      </w:r>
      <w:r w:rsidRPr="001B4DC6">
        <w:rPr>
          <w:rFonts w:ascii="FMAbhaya" w:hAnsi="FMAbhaya"/>
          <w:color w:val="C00000"/>
          <w:sz w:val="24"/>
          <w:szCs w:val="24"/>
        </w:rPr>
        <w:t>uqLH mo 03 lg fyda 05</w:t>
      </w:r>
      <w:r>
        <w:rPr>
          <w:rFonts w:ascii="FMAbhaya" w:hAnsi="FMAbhaya"/>
          <w:color w:val="C00000"/>
          <w:sz w:val="24"/>
          <w:szCs w:val="24"/>
        </w:rPr>
        <w:t xml:space="preserve">la" </w:t>
      </w:r>
      <w:r w:rsidRPr="001B4DC6">
        <w:rPr>
          <w:rFonts w:ascii="FMAbhaya" w:hAnsi="FMAbhaya"/>
          <w:color w:val="C00000"/>
          <w:sz w:val="24"/>
          <w:szCs w:val="24"/>
        </w:rPr>
        <w:t>fldudj,ska fjka lr ,s</w:t>
      </w:r>
      <w:r>
        <w:rPr>
          <w:rFonts w:ascii="FMAbhaya" w:hAnsi="FMAbhaya"/>
          <w:color w:val="C00000"/>
          <w:sz w:val="24"/>
          <w:szCs w:val="24"/>
        </w:rPr>
        <w:t>ùu</w:t>
      </w:r>
      <w:r w:rsidR="00203C6C">
        <w:rPr>
          <w:rFonts w:ascii="FMAbhaya" w:hAnsi="FMAbhaya"/>
          <w:color w:val="C00000"/>
          <w:sz w:val="24"/>
          <w:szCs w:val="24"/>
        </w:rPr>
        <w:t xml:space="preserve">" </w:t>
      </w:r>
      <w:r w:rsidR="00203C6C" w:rsidRPr="00203C6C">
        <w:rPr>
          <w:rFonts w:ascii="FMAbhaya" w:hAnsi="FMAbhaya"/>
          <w:color w:val="C00000"/>
          <w:sz w:val="24"/>
          <w:szCs w:val="24"/>
        </w:rPr>
        <w:t>t*a tï wNh" wl=re m%udKh 12</w:t>
      </w:r>
      <w:r w:rsidR="00203C6C">
        <w:rPr>
          <w:rFonts w:ascii="FMAbhaya" w:hAnsi="FMAbhaya"/>
          <w:color w:val="C00000"/>
          <w:sz w:val="24"/>
          <w:szCs w:val="24"/>
        </w:rPr>
        <w:t>" jï fl&lt;jrg úh hq;=h'</w:t>
      </w:r>
      <w:r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sectPr w:rsidR="008C0193" w:rsidRPr="003059E8" w:rsidSect="00A838F8">
      <w:headerReference w:type="default" r:id="rId8"/>
      <w:footerReference w:type="default" r:id="rId9"/>
      <w:footnotePr>
        <w:numFmt w:val="chicago"/>
      </w:footnotePr>
      <w:pgSz w:w="11906" w:h="16838"/>
      <w:pgMar w:top="893" w:right="1440" w:bottom="1440" w:left="1440" w:header="27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F42F0" w14:textId="77777777" w:rsidR="002C11CA" w:rsidRDefault="002C11CA" w:rsidP="00605B45">
      <w:pPr>
        <w:spacing w:after="0" w:line="240" w:lineRule="auto"/>
      </w:pPr>
      <w:r>
        <w:separator/>
      </w:r>
    </w:p>
  </w:endnote>
  <w:endnote w:type="continuationSeparator" w:id="0">
    <w:p w14:paraId="7010420E" w14:textId="77777777" w:rsidR="002C11CA" w:rsidRDefault="002C11CA" w:rsidP="0060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Times New Roman"/>
    <w:panose1 w:val="00000000000000000000"/>
    <w:charset w:val="00"/>
    <w:family w:val="roman"/>
    <w:notTrueType/>
    <w:pitch w:val="default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FMAbabld">
    <w:panose1 w:val="00000700000000000000"/>
    <w:charset w:val="00"/>
    <w:family w:val="auto"/>
    <w:pitch w:val="variable"/>
    <w:sig w:usb0="00000083" w:usb1="00000000" w:usb2="00000000" w:usb3="00000000" w:csb0="00000009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A838F8" w14:paraId="6FCB2230" w14:textId="77777777" w:rsidTr="004675F1">
      <w:trPr>
        <w:trHeight w:val="440"/>
      </w:trPr>
      <w:tc>
        <w:tcPr>
          <w:tcW w:w="9016" w:type="dxa"/>
          <w:vAlign w:val="center"/>
        </w:tcPr>
        <w:p w14:paraId="4AFD3AF2" w14:textId="77777777" w:rsidR="00A838F8" w:rsidRPr="0022400C" w:rsidRDefault="00A838F8" w:rsidP="00A838F8">
          <w:pPr>
            <w:pStyle w:val="Footer"/>
            <w:jc w:val="center"/>
            <w:rPr>
              <w:rFonts w:ascii="Cambria" w:hAnsi="Cambria"/>
            </w:rPr>
          </w:pPr>
          <w:r w:rsidRPr="00F7622A">
            <w:rPr>
              <w:rFonts w:ascii="Cambria" w:hAnsi="Cambria"/>
              <w:sz w:val="20"/>
              <w:szCs w:val="20"/>
            </w:rPr>
            <w:t>Faculty of Graduate Studies - University of Kelaniya, Sri Lanka</w:t>
          </w:r>
        </w:p>
      </w:tc>
    </w:tr>
  </w:tbl>
  <w:p w14:paraId="1188F4A8" w14:textId="77777777" w:rsidR="003C3474" w:rsidRDefault="003C3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F1BD0" w14:textId="77777777" w:rsidR="002C11CA" w:rsidRDefault="002C11CA" w:rsidP="00605B45">
      <w:pPr>
        <w:spacing w:after="0" w:line="240" w:lineRule="auto"/>
      </w:pPr>
      <w:r>
        <w:separator/>
      </w:r>
    </w:p>
  </w:footnote>
  <w:footnote w:type="continuationSeparator" w:id="0">
    <w:p w14:paraId="17577F25" w14:textId="77777777" w:rsidR="002C11CA" w:rsidRDefault="002C11CA" w:rsidP="00605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45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0"/>
    </w:tblGrid>
    <w:tr w:rsidR="003C3474" w14:paraId="1B8CA3F4" w14:textId="77777777" w:rsidTr="0044345F">
      <w:tc>
        <w:tcPr>
          <w:tcW w:w="9450" w:type="dxa"/>
        </w:tcPr>
        <w:p w14:paraId="05804191" w14:textId="44113E40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International Postgraduate Research Conference (IPRC) 202</w:t>
          </w:r>
          <w:r w:rsidR="00A41C8C"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</w:p>
        <w:p w14:paraId="24601053" w14:textId="228EF486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Proceedings of the 2</w:t>
          </w:r>
          <w:r w:rsidR="00A41C8C"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="00A41C8C" w:rsidRPr="00A41C8C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="00A41C8C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Conference </w:t>
          </w:r>
        </w:p>
        <w:p w14:paraId="145EFFEB" w14:textId="3FD83DED" w:rsidR="003C3474" w:rsidRDefault="00A41C8C" w:rsidP="003C3474">
          <w:pPr>
            <w:pStyle w:val="Header"/>
            <w:spacing w:line="360" w:lineRule="auto"/>
          </w:pPr>
          <w:r>
            <w:rPr>
              <w:rFonts w:ascii="Cambria" w:hAnsi="Cambria" w:cs="Times New Roman"/>
              <w:i/>
              <w:iCs/>
              <w:sz w:val="18"/>
              <w:szCs w:val="18"/>
            </w:rPr>
            <w:t>13</w:t>
          </w:r>
          <w:r w:rsidR="003C3474" w:rsidRPr="00D268CC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="003C3474"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November 202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="003C3474" w:rsidRPr="008E6FF8">
            <w:rPr>
              <w:rFonts w:ascii="Cambria" w:hAnsi="Cambria" w:cs="Times New Roman"/>
              <w:i/>
              <w:iCs/>
              <w:sz w:val="18"/>
              <w:szCs w:val="18"/>
            </w:rPr>
            <w:t>, Kelaniya, Sri Lanka</w:t>
          </w:r>
        </w:p>
      </w:tc>
    </w:tr>
  </w:tbl>
  <w:p w14:paraId="7D7A8959" w14:textId="09DA08A8" w:rsidR="003C3474" w:rsidRPr="00233A02" w:rsidRDefault="003C3474" w:rsidP="00233A02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403FD"/>
    <w:multiLevelType w:val="hybridMultilevel"/>
    <w:tmpl w:val="6120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01135"/>
    <w:multiLevelType w:val="hybridMultilevel"/>
    <w:tmpl w:val="BCD830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684057">
    <w:abstractNumId w:val="0"/>
  </w:num>
  <w:num w:numId="2" w16cid:durableId="386073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M2MDY1MTIxMTBQ0lEKTi0uzszPAykwrQUASfG15SwAAAA="/>
  </w:docVars>
  <w:rsids>
    <w:rsidRoot w:val="00AC19D0"/>
    <w:rsid w:val="00000DEA"/>
    <w:rsid w:val="00001992"/>
    <w:rsid w:val="00001DA1"/>
    <w:rsid w:val="00003C56"/>
    <w:rsid w:val="000074FB"/>
    <w:rsid w:val="0001430F"/>
    <w:rsid w:val="0002474D"/>
    <w:rsid w:val="000305D0"/>
    <w:rsid w:val="00036C01"/>
    <w:rsid w:val="00037589"/>
    <w:rsid w:val="000442E0"/>
    <w:rsid w:val="000453D7"/>
    <w:rsid w:val="000644BD"/>
    <w:rsid w:val="00066A26"/>
    <w:rsid w:val="00081BF4"/>
    <w:rsid w:val="000A3C66"/>
    <w:rsid w:val="000C4168"/>
    <w:rsid w:val="000C5EBD"/>
    <w:rsid w:val="000D1768"/>
    <w:rsid w:val="000D1BE1"/>
    <w:rsid w:val="000E1647"/>
    <w:rsid w:val="0012357F"/>
    <w:rsid w:val="00124A89"/>
    <w:rsid w:val="00126F2F"/>
    <w:rsid w:val="001378C3"/>
    <w:rsid w:val="00140102"/>
    <w:rsid w:val="001443FD"/>
    <w:rsid w:val="001546FA"/>
    <w:rsid w:val="00154E97"/>
    <w:rsid w:val="00175AB8"/>
    <w:rsid w:val="00185007"/>
    <w:rsid w:val="00187F67"/>
    <w:rsid w:val="00197E9C"/>
    <w:rsid w:val="001A28CA"/>
    <w:rsid w:val="001A5FE4"/>
    <w:rsid w:val="001B4DC6"/>
    <w:rsid w:val="001C077A"/>
    <w:rsid w:val="001D3F2B"/>
    <w:rsid w:val="001E1C71"/>
    <w:rsid w:val="001E5971"/>
    <w:rsid w:val="001E5D82"/>
    <w:rsid w:val="001F0569"/>
    <w:rsid w:val="002030E8"/>
    <w:rsid w:val="00203C6C"/>
    <w:rsid w:val="0021362C"/>
    <w:rsid w:val="00216B0E"/>
    <w:rsid w:val="0023298F"/>
    <w:rsid w:val="00233A02"/>
    <w:rsid w:val="00236F43"/>
    <w:rsid w:val="002503C8"/>
    <w:rsid w:val="00255209"/>
    <w:rsid w:val="00280BE4"/>
    <w:rsid w:val="00291785"/>
    <w:rsid w:val="00295054"/>
    <w:rsid w:val="00295101"/>
    <w:rsid w:val="00295C80"/>
    <w:rsid w:val="002B0081"/>
    <w:rsid w:val="002B10B0"/>
    <w:rsid w:val="002B2366"/>
    <w:rsid w:val="002B4FDA"/>
    <w:rsid w:val="002B56B0"/>
    <w:rsid w:val="002C0B3D"/>
    <w:rsid w:val="002C11CA"/>
    <w:rsid w:val="002D2624"/>
    <w:rsid w:val="002D291F"/>
    <w:rsid w:val="002D53C5"/>
    <w:rsid w:val="002E48A4"/>
    <w:rsid w:val="003059E8"/>
    <w:rsid w:val="00307803"/>
    <w:rsid w:val="00321ADF"/>
    <w:rsid w:val="00325559"/>
    <w:rsid w:val="00331A3F"/>
    <w:rsid w:val="00343E26"/>
    <w:rsid w:val="003447ED"/>
    <w:rsid w:val="00361D89"/>
    <w:rsid w:val="00362C9C"/>
    <w:rsid w:val="003661C2"/>
    <w:rsid w:val="00390D0E"/>
    <w:rsid w:val="003975EB"/>
    <w:rsid w:val="003A2FAD"/>
    <w:rsid w:val="003B5705"/>
    <w:rsid w:val="003B5F13"/>
    <w:rsid w:val="003C31D8"/>
    <w:rsid w:val="003C3474"/>
    <w:rsid w:val="003C4367"/>
    <w:rsid w:val="003E03F0"/>
    <w:rsid w:val="00401BB7"/>
    <w:rsid w:val="004076B2"/>
    <w:rsid w:val="0041227B"/>
    <w:rsid w:val="00423233"/>
    <w:rsid w:val="004242F0"/>
    <w:rsid w:val="0044345F"/>
    <w:rsid w:val="0045466E"/>
    <w:rsid w:val="00455A3A"/>
    <w:rsid w:val="004738BB"/>
    <w:rsid w:val="00475F36"/>
    <w:rsid w:val="00476795"/>
    <w:rsid w:val="00483CB4"/>
    <w:rsid w:val="004A1628"/>
    <w:rsid w:val="004A65AF"/>
    <w:rsid w:val="004B2BD3"/>
    <w:rsid w:val="004C3333"/>
    <w:rsid w:val="004C67DE"/>
    <w:rsid w:val="004C7978"/>
    <w:rsid w:val="004D14A4"/>
    <w:rsid w:val="004D7456"/>
    <w:rsid w:val="004F6291"/>
    <w:rsid w:val="0050030F"/>
    <w:rsid w:val="00506925"/>
    <w:rsid w:val="0052560B"/>
    <w:rsid w:val="005259F1"/>
    <w:rsid w:val="00542226"/>
    <w:rsid w:val="00551897"/>
    <w:rsid w:val="0056687F"/>
    <w:rsid w:val="0059344A"/>
    <w:rsid w:val="005A230C"/>
    <w:rsid w:val="005B1640"/>
    <w:rsid w:val="005B2ADB"/>
    <w:rsid w:val="005C0370"/>
    <w:rsid w:val="005C3AE4"/>
    <w:rsid w:val="005D4209"/>
    <w:rsid w:val="005D6A62"/>
    <w:rsid w:val="005E1ABB"/>
    <w:rsid w:val="005E2CD5"/>
    <w:rsid w:val="005F07A1"/>
    <w:rsid w:val="00605B45"/>
    <w:rsid w:val="00605C26"/>
    <w:rsid w:val="00617299"/>
    <w:rsid w:val="006365E5"/>
    <w:rsid w:val="006679D9"/>
    <w:rsid w:val="006735BD"/>
    <w:rsid w:val="0068266D"/>
    <w:rsid w:val="00692863"/>
    <w:rsid w:val="006A28DF"/>
    <w:rsid w:val="006C20AA"/>
    <w:rsid w:val="006D1596"/>
    <w:rsid w:val="006D30BE"/>
    <w:rsid w:val="006D6E9A"/>
    <w:rsid w:val="006F496D"/>
    <w:rsid w:val="006F6403"/>
    <w:rsid w:val="00710F65"/>
    <w:rsid w:val="00713B69"/>
    <w:rsid w:val="00715A94"/>
    <w:rsid w:val="00717B7A"/>
    <w:rsid w:val="0072358E"/>
    <w:rsid w:val="0073307D"/>
    <w:rsid w:val="0075437C"/>
    <w:rsid w:val="00754D8B"/>
    <w:rsid w:val="00774C79"/>
    <w:rsid w:val="007A24B2"/>
    <w:rsid w:val="007A533E"/>
    <w:rsid w:val="007A6D2A"/>
    <w:rsid w:val="007B421F"/>
    <w:rsid w:val="007C4744"/>
    <w:rsid w:val="007C7B39"/>
    <w:rsid w:val="007D040A"/>
    <w:rsid w:val="007E33D7"/>
    <w:rsid w:val="007E50E1"/>
    <w:rsid w:val="007F7C43"/>
    <w:rsid w:val="00802558"/>
    <w:rsid w:val="00807E75"/>
    <w:rsid w:val="00811A1D"/>
    <w:rsid w:val="00812D29"/>
    <w:rsid w:val="00813FFD"/>
    <w:rsid w:val="0081798D"/>
    <w:rsid w:val="0082316D"/>
    <w:rsid w:val="00823974"/>
    <w:rsid w:val="00825C26"/>
    <w:rsid w:val="00840AF6"/>
    <w:rsid w:val="00847076"/>
    <w:rsid w:val="00854914"/>
    <w:rsid w:val="00857E61"/>
    <w:rsid w:val="00871B78"/>
    <w:rsid w:val="00873C99"/>
    <w:rsid w:val="00893CAA"/>
    <w:rsid w:val="00897381"/>
    <w:rsid w:val="008A1953"/>
    <w:rsid w:val="008C0193"/>
    <w:rsid w:val="008D7942"/>
    <w:rsid w:val="008F4AE5"/>
    <w:rsid w:val="008F61B8"/>
    <w:rsid w:val="0090200D"/>
    <w:rsid w:val="00902507"/>
    <w:rsid w:val="009047B8"/>
    <w:rsid w:val="00910010"/>
    <w:rsid w:val="00911F3A"/>
    <w:rsid w:val="00914BE3"/>
    <w:rsid w:val="00925922"/>
    <w:rsid w:val="00935353"/>
    <w:rsid w:val="009461FE"/>
    <w:rsid w:val="00951022"/>
    <w:rsid w:val="00955D03"/>
    <w:rsid w:val="009634E7"/>
    <w:rsid w:val="00965497"/>
    <w:rsid w:val="0096568B"/>
    <w:rsid w:val="00974851"/>
    <w:rsid w:val="00976F6E"/>
    <w:rsid w:val="00980BDC"/>
    <w:rsid w:val="00982846"/>
    <w:rsid w:val="009960D2"/>
    <w:rsid w:val="009A135F"/>
    <w:rsid w:val="009A3D7F"/>
    <w:rsid w:val="009B52AC"/>
    <w:rsid w:val="009E1B4E"/>
    <w:rsid w:val="009F3A87"/>
    <w:rsid w:val="00A2098D"/>
    <w:rsid w:val="00A226FA"/>
    <w:rsid w:val="00A32C60"/>
    <w:rsid w:val="00A33241"/>
    <w:rsid w:val="00A41C8C"/>
    <w:rsid w:val="00A44808"/>
    <w:rsid w:val="00A5498B"/>
    <w:rsid w:val="00A55A9A"/>
    <w:rsid w:val="00A6257D"/>
    <w:rsid w:val="00A82975"/>
    <w:rsid w:val="00A838F8"/>
    <w:rsid w:val="00A84B86"/>
    <w:rsid w:val="00AB216C"/>
    <w:rsid w:val="00AC19D0"/>
    <w:rsid w:val="00AD030E"/>
    <w:rsid w:val="00AD0ED8"/>
    <w:rsid w:val="00AD3E3F"/>
    <w:rsid w:val="00AD6E07"/>
    <w:rsid w:val="00B00CA4"/>
    <w:rsid w:val="00B12860"/>
    <w:rsid w:val="00B1679C"/>
    <w:rsid w:val="00B174C3"/>
    <w:rsid w:val="00B238A7"/>
    <w:rsid w:val="00B307B1"/>
    <w:rsid w:val="00B30826"/>
    <w:rsid w:val="00B343C8"/>
    <w:rsid w:val="00B40D61"/>
    <w:rsid w:val="00B42381"/>
    <w:rsid w:val="00B62EB1"/>
    <w:rsid w:val="00B73327"/>
    <w:rsid w:val="00BA5148"/>
    <w:rsid w:val="00BA78AB"/>
    <w:rsid w:val="00BB7F01"/>
    <w:rsid w:val="00BC0B22"/>
    <w:rsid w:val="00BE22B2"/>
    <w:rsid w:val="00BF1955"/>
    <w:rsid w:val="00BF3D0D"/>
    <w:rsid w:val="00BF52DD"/>
    <w:rsid w:val="00BF6AEB"/>
    <w:rsid w:val="00C0557F"/>
    <w:rsid w:val="00C27E04"/>
    <w:rsid w:val="00C34838"/>
    <w:rsid w:val="00C35693"/>
    <w:rsid w:val="00C4786A"/>
    <w:rsid w:val="00C572C0"/>
    <w:rsid w:val="00C62D12"/>
    <w:rsid w:val="00C6308A"/>
    <w:rsid w:val="00C739F1"/>
    <w:rsid w:val="00C86108"/>
    <w:rsid w:val="00C87831"/>
    <w:rsid w:val="00CA6BC0"/>
    <w:rsid w:val="00CA725E"/>
    <w:rsid w:val="00CC5767"/>
    <w:rsid w:val="00CC5E27"/>
    <w:rsid w:val="00CE0789"/>
    <w:rsid w:val="00CF2333"/>
    <w:rsid w:val="00CF5297"/>
    <w:rsid w:val="00CF54A1"/>
    <w:rsid w:val="00D01FF8"/>
    <w:rsid w:val="00D15B64"/>
    <w:rsid w:val="00D22A70"/>
    <w:rsid w:val="00D268CC"/>
    <w:rsid w:val="00D30C22"/>
    <w:rsid w:val="00D74183"/>
    <w:rsid w:val="00D90ECA"/>
    <w:rsid w:val="00DB477D"/>
    <w:rsid w:val="00DD7DBC"/>
    <w:rsid w:val="00DE0809"/>
    <w:rsid w:val="00DE2D70"/>
    <w:rsid w:val="00DF70BC"/>
    <w:rsid w:val="00DF7690"/>
    <w:rsid w:val="00E02F36"/>
    <w:rsid w:val="00E0446F"/>
    <w:rsid w:val="00E0747C"/>
    <w:rsid w:val="00E22511"/>
    <w:rsid w:val="00E62FDE"/>
    <w:rsid w:val="00E717FA"/>
    <w:rsid w:val="00E8609E"/>
    <w:rsid w:val="00EA4DB7"/>
    <w:rsid w:val="00EB7B66"/>
    <w:rsid w:val="00EC57BD"/>
    <w:rsid w:val="00EE12BE"/>
    <w:rsid w:val="00EE733D"/>
    <w:rsid w:val="00EF093C"/>
    <w:rsid w:val="00F05CF5"/>
    <w:rsid w:val="00F232BF"/>
    <w:rsid w:val="00F25F15"/>
    <w:rsid w:val="00F37AC2"/>
    <w:rsid w:val="00F427EE"/>
    <w:rsid w:val="00F52DB6"/>
    <w:rsid w:val="00F545E3"/>
    <w:rsid w:val="00F552D0"/>
    <w:rsid w:val="00F63602"/>
    <w:rsid w:val="00F66FE2"/>
    <w:rsid w:val="00F77225"/>
    <w:rsid w:val="00FA3BC4"/>
    <w:rsid w:val="00FB14C0"/>
    <w:rsid w:val="00FC14DC"/>
    <w:rsid w:val="00FC5895"/>
    <w:rsid w:val="00FD2B66"/>
    <w:rsid w:val="00FD7022"/>
    <w:rsid w:val="00FE113E"/>
    <w:rsid w:val="00FE6044"/>
    <w:rsid w:val="00FE6977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1A4FBD"/>
  <w15:chartTrackingRefBased/>
  <w15:docId w15:val="{AA137696-4402-41BD-9102-A68E0AE9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B45"/>
  </w:style>
  <w:style w:type="paragraph" w:styleId="Footer">
    <w:name w:val="footer"/>
    <w:basedOn w:val="Normal"/>
    <w:link w:val="Foot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B45"/>
  </w:style>
  <w:style w:type="table" w:styleId="TableGrid">
    <w:name w:val="Table Grid"/>
    <w:basedOn w:val="TableNormal"/>
    <w:uiPriority w:val="39"/>
    <w:rsid w:val="00AD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05D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C5E27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CC5E27"/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4DC6"/>
    <w:rPr>
      <w:vertAlign w:val="superscript"/>
    </w:rPr>
  </w:style>
  <w:style w:type="character" w:customStyle="1" w:styleId="Style7">
    <w:name w:val="Style7"/>
    <w:basedOn w:val="DefaultParagraphFont"/>
    <w:uiPriority w:val="1"/>
    <w:rsid w:val="00DB477D"/>
    <w:rPr>
      <w:rFonts w:ascii="Cambria" w:hAnsi="Cambria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6679D9"/>
    <w:rPr>
      <w:color w:val="808080"/>
    </w:rPr>
  </w:style>
  <w:style w:type="character" w:customStyle="1" w:styleId="fontstyle01">
    <w:name w:val="fontstyle01"/>
    <w:basedOn w:val="DefaultParagraphFont"/>
    <w:rsid w:val="00B73327"/>
    <w:rPr>
      <w:rFonts w:ascii="Cambria-Bold" w:hAnsi="Cambri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E29C0-1093-44BA-9E3B-2D65D9AF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101</Words>
  <Characters>54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hi</dc:creator>
  <cp:keywords/>
  <dc:description/>
  <cp:lastModifiedBy>Admin</cp:lastModifiedBy>
  <cp:revision>110</cp:revision>
  <cp:lastPrinted>2025-04-19T06:53:00Z</cp:lastPrinted>
  <dcterms:created xsi:type="dcterms:W3CDTF">2023-06-18T07:54:00Z</dcterms:created>
  <dcterms:modified xsi:type="dcterms:W3CDTF">2025-04-24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397b65fd6665d6ab053f68a042e9726225539d10d41d2a22d9dff5786f5ca0</vt:lpwstr>
  </property>
</Properties>
</file>